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8021B" w14:textId="764581A7" w:rsidR="00D0628E" w:rsidRPr="00D0628E" w:rsidRDefault="00D0628E" w:rsidP="00D0628E">
      <w:pPr>
        <w:jc w:val="center"/>
      </w:pPr>
      <w:r w:rsidRPr="00D0628E">
        <w:rPr>
          <w:b/>
          <w:bCs/>
        </w:rPr>
        <w:t>Games Programming Taster</w:t>
      </w:r>
    </w:p>
    <w:p w14:paraId="688BF28F" w14:textId="5214FA8C" w:rsidR="00D0628E" w:rsidRPr="00D0628E" w:rsidRDefault="00D0628E" w:rsidP="00D0628E">
      <w:pPr>
        <w:jc w:val="center"/>
        <w:rPr>
          <w:b/>
          <w:bCs/>
        </w:rPr>
      </w:pPr>
      <w:r w:rsidRPr="00D0628E">
        <w:rPr>
          <w:b/>
          <w:bCs/>
        </w:rPr>
        <w:t>Cannon Fodder: An Introduction to Unity Development</w:t>
      </w:r>
    </w:p>
    <w:p w14:paraId="326DA424" w14:textId="27BD02D2" w:rsidR="00D0628E" w:rsidRPr="00D0628E" w:rsidRDefault="00D0628E">
      <w:pPr>
        <w:rPr>
          <w:b/>
          <w:bCs/>
          <w:u w:val="single"/>
        </w:rPr>
      </w:pPr>
      <w:r w:rsidRPr="00D0628E">
        <w:rPr>
          <w:b/>
          <w:bCs/>
          <w:u w:val="single"/>
        </w:rPr>
        <w:t>Getting Started</w:t>
      </w:r>
    </w:p>
    <w:p w14:paraId="292BD5E7" w14:textId="3BC7F611" w:rsidR="00231389" w:rsidRDefault="00231389">
      <w:r>
        <w:t>Load the Project indicated by the lecturer.</w:t>
      </w:r>
    </w:p>
    <w:p w14:paraId="217D49BA" w14:textId="1AD098DF" w:rsidR="00D0628E" w:rsidRDefault="00231389">
      <w:r>
        <w:t>Sometimes when a Project has been packaged a certain way, an untitled and empty Scene opens:</w:t>
      </w:r>
    </w:p>
    <w:p w14:paraId="28137484" w14:textId="42C1F5CF" w:rsidR="00231389" w:rsidRDefault="00231389">
      <w:r>
        <w:rPr>
          <w:noProof/>
        </w:rPr>
        <w:drawing>
          <wp:inline distT="0" distB="0" distL="0" distR="0" wp14:anchorId="14414AEE" wp14:editId="148EF2F3">
            <wp:extent cx="5356477" cy="3401060"/>
            <wp:effectExtent l="0" t="0" r="0" b="889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59089" cy="3402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54B48" w14:textId="4A34C0E5" w:rsidR="00231389" w:rsidRDefault="00231389">
      <w:r>
        <w:t>To open the Scene for this tutorial, locate the Scenes folder in the Project pane and open the Sample Scene:</w:t>
      </w:r>
      <w:r w:rsidR="00D0628E" w:rsidRPr="00231389">
        <w:rPr>
          <w:noProof/>
        </w:rPr>
        <w:drawing>
          <wp:anchor distT="0" distB="0" distL="114300" distR="114300" simplePos="0" relativeHeight="251658240" behindDoc="0" locked="0" layoutInCell="1" allowOverlap="1" wp14:anchorId="393ECFC7" wp14:editId="2A35B4C6">
            <wp:simplePos x="0" y="0"/>
            <wp:positionH relativeFrom="column">
              <wp:posOffset>3933825</wp:posOffset>
            </wp:positionH>
            <wp:positionV relativeFrom="paragraph">
              <wp:posOffset>25400</wp:posOffset>
            </wp:positionV>
            <wp:extent cx="1762125" cy="2294255"/>
            <wp:effectExtent l="19050" t="19050" r="28575" b="10795"/>
            <wp:wrapNone/>
            <wp:docPr id="12" name="Content Placeholder 8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8BFFAAB-2B04-C0F6-5813-52B1E28DFB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tent Placeholder 8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18BFFAAB-2B04-C0F6-5813-52B1E28DFB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2294255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B6AF2A" w14:textId="48D4A815" w:rsidR="00231389" w:rsidRDefault="00AE3CA1">
      <w:r w:rsidRPr="00AE3CA1">
        <w:rPr>
          <w:noProof/>
        </w:rPr>
        <w:drawing>
          <wp:inline distT="0" distB="0" distL="0" distR="0" wp14:anchorId="2140F6B0" wp14:editId="15D7B90F">
            <wp:extent cx="5731510" cy="3116580"/>
            <wp:effectExtent l="0" t="0" r="2540" b="7620"/>
            <wp:docPr id="145025382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691CF757-DF09-7613-B565-4DFFD00104D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691CF757-DF09-7613-B565-4DFFD00104D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C0ED2" w14:textId="310AE96D" w:rsidR="00231389" w:rsidRDefault="00231389">
      <w:r>
        <w:lastRenderedPageBreak/>
        <w:t>You may like to change your layout so you can see the Scene AND Game panes together. ‘2 by 3’ is one option:</w:t>
      </w:r>
    </w:p>
    <w:p w14:paraId="0AA9CC59" w14:textId="2B6595B5" w:rsidR="00231389" w:rsidRDefault="00231389"/>
    <w:p w14:paraId="61B87500" w14:textId="4B987A61" w:rsidR="00231389" w:rsidRDefault="002732C4">
      <w:r w:rsidRPr="00EA748A">
        <w:rPr>
          <w:noProof/>
        </w:rPr>
        <w:drawing>
          <wp:anchor distT="0" distB="0" distL="114300" distR="114300" simplePos="0" relativeHeight="251659264" behindDoc="0" locked="0" layoutInCell="1" allowOverlap="1" wp14:anchorId="6E77685B" wp14:editId="48A2CFE7">
            <wp:simplePos x="0" y="0"/>
            <wp:positionH relativeFrom="column">
              <wp:posOffset>2857500</wp:posOffset>
            </wp:positionH>
            <wp:positionV relativeFrom="paragraph">
              <wp:posOffset>1174750</wp:posOffset>
            </wp:positionV>
            <wp:extent cx="3159760" cy="2318210"/>
            <wp:effectExtent l="0" t="0" r="2540" b="6350"/>
            <wp:wrapNone/>
            <wp:docPr id="1844222611" name="Picture 7" descr="A computer screen shot of a green fiel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9998C03-DD43-9D2C-1E0F-24A1EC9F35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computer screen shot of a green field&#10;&#10;Description automatically generated">
                      <a:extLst>
                        <a:ext uri="{FF2B5EF4-FFF2-40B4-BE49-F238E27FC236}">
                          <a16:creationId xmlns:a16="http://schemas.microsoft.com/office/drawing/2014/main" id="{F9998C03-DD43-9D2C-1E0F-24A1EC9F35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967" b="59331"/>
                    <a:stretch/>
                  </pic:blipFill>
                  <pic:spPr bwMode="auto">
                    <a:xfrm>
                      <a:off x="0" y="0"/>
                      <a:ext cx="3159760" cy="2318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604D" w:rsidRPr="00EA748A">
        <w:rPr>
          <w:noProof/>
        </w:rPr>
        <w:drawing>
          <wp:inline distT="0" distB="0" distL="0" distR="0" wp14:anchorId="17019B89" wp14:editId="508CE028">
            <wp:extent cx="5731510" cy="3208655"/>
            <wp:effectExtent l="0" t="0" r="2540" b="0"/>
            <wp:docPr id="589242639" name="Picture 7" descr="A computer screen shot of a green fiel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9998C03-DD43-9D2C-1E0F-24A1EC9F35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computer screen shot of a green field&#10;&#10;Description automatically generated">
                      <a:extLst>
                        <a:ext uri="{FF2B5EF4-FFF2-40B4-BE49-F238E27FC236}">
                          <a16:creationId xmlns:a16="http://schemas.microsoft.com/office/drawing/2014/main" id="{F9998C03-DD43-9D2C-1E0F-24A1EC9F35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9D47" w14:textId="77777777" w:rsidR="00D0628E" w:rsidRDefault="00D0628E"/>
    <w:p w14:paraId="067B8CAA" w14:textId="77777777" w:rsidR="00D0628E" w:rsidRDefault="00D0628E"/>
    <w:p w14:paraId="62200142" w14:textId="58943210" w:rsidR="00231389" w:rsidRDefault="00231389">
      <w:r>
        <w:t xml:space="preserve">We will be working with the </w:t>
      </w:r>
      <w:proofErr w:type="spellStart"/>
      <w:r>
        <w:t>CannonController</w:t>
      </w:r>
      <w:proofErr w:type="spellEnd"/>
      <w:r>
        <w:t xml:space="preserve"> script file located in the Project Pane under the ‘Scripts’ folder:</w:t>
      </w:r>
    </w:p>
    <w:p w14:paraId="53C330E5" w14:textId="008D1C2F" w:rsidR="00231389" w:rsidRDefault="00231389">
      <w:r w:rsidRPr="00231389">
        <w:rPr>
          <w:noProof/>
        </w:rPr>
        <w:drawing>
          <wp:inline distT="0" distB="0" distL="0" distR="0" wp14:anchorId="768FB63B" wp14:editId="024EE66E">
            <wp:extent cx="2819491" cy="3299403"/>
            <wp:effectExtent l="0" t="0" r="0" b="0"/>
            <wp:docPr id="14" name="Picture 13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8DCB21B-BD8F-D76D-F59D-C39172E625E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28DCB21B-BD8F-D76D-F59D-C39172E625E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19491" cy="3299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6B5D2" w14:textId="77777777" w:rsidR="004705A2" w:rsidRDefault="004705A2">
      <w:r>
        <w:br w:type="page"/>
      </w:r>
    </w:p>
    <w:p w14:paraId="7E4282A2" w14:textId="4360A753" w:rsidR="006D5C3B" w:rsidRDefault="004705A2">
      <w:r>
        <w:lastRenderedPageBreak/>
        <w:t>Open the file using Visual Studio 2022 and you will see something like this</w:t>
      </w:r>
      <w:r w:rsidR="001D18B3">
        <w:t>:</w:t>
      </w:r>
    </w:p>
    <w:p w14:paraId="2FF5AE0D" w14:textId="7F22FCB7" w:rsidR="006D5C3B" w:rsidRDefault="006D5C3B">
      <w:r w:rsidRPr="006D5C3B">
        <w:rPr>
          <w:noProof/>
        </w:rPr>
        <w:drawing>
          <wp:inline distT="0" distB="0" distL="0" distR="0" wp14:anchorId="613A4312" wp14:editId="4EB3DD71">
            <wp:extent cx="3333750" cy="213586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 rotWithShape="1">
                    <a:blip r:embed="rId12"/>
                    <a:srcRect t="2072"/>
                    <a:stretch/>
                  </pic:blipFill>
                  <pic:spPr bwMode="auto">
                    <a:xfrm>
                      <a:off x="0" y="0"/>
                      <a:ext cx="3347917" cy="2144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C5A5C9" w14:textId="1F83627C" w:rsidR="00D0628E" w:rsidRDefault="00D0628E">
      <w:r>
        <w:t>Edit to reflect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0628E" w14:paraId="07FF2605" w14:textId="77777777" w:rsidTr="00D0628E">
        <w:tc>
          <w:tcPr>
            <w:tcW w:w="9016" w:type="dxa"/>
          </w:tcPr>
          <w:p w14:paraId="7C5DA9E3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UnityEng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304B5F41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69208C5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CannonControll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: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onoBehaviour</w:t>
            </w:r>
            <w:proofErr w:type="spellEnd"/>
          </w:p>
          <w:p w14:paraId="3B674455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03B557C2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 START HERE</w:t>
            </w:r>
          </w:p>
          <w:p w14:paraId="5EF47003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ameObj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arrel;</w:t>
            </w:r>
            <w:proofErr w:type="gramEnd"/>
          </w:p>
          <w:p w14:paraId="627A0851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ameObj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paw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7E9DF479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ameObj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;</w:t>
            </w:r>
            <w:proofErr w:type="gramEnd"/>
          </w:p>
          <w:p w14:paraId="0CB8B920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5A2BB25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teOfFir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f;</w:t>
            </w:r>
            <w:proofErr w:type="gramEnd"/>
          </w:p>
          <w:p w14:paraId="6EF24EF5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pee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800f;</w:t>
            </w:r>
            <w:proofErr w:type="gramEnd"/>
          </w:p>
          <w:p w14:paraId="60CC0902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E82833F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fireDela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3FF1C27B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38BEC42C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 Update is called once per frame</w:t>
            </w:r>
          </w:p>
          <w:p w14:paraId="09789D83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pd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733F4FAD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5EE09CAD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otation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put.GetAx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orizontal"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69E78A5D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ransform.Rotate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0f, rotation, 0f);</w:t>
            </w:r>
          </w:p>
          <w:p w14:paraId="72B3F2BD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C743E82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pitch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put.GetAx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Vertical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 + </w:t>
            </w:r>
          </w:p>
          <w:p w14:paraId="128EF931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arrel.transform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rotation.eulerAngles.x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11FA78F0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0FE4223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pitch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thf.Clam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pitch, 320f, 359f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453C2656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Quaternion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arrelRot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Quaternion.Eul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pitch, 0f, 0f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2F97811E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arrel.transform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localRot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arrelRot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62412780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8953DE7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put.GetButt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Fire3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 &amp;&amp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.tim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fireDela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1074B00C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{</w:t>
            </w:r>
          </w:p>
          <w:p w14:paraId="679269D7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fireDela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.tim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teOfFir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76F340C2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ameObj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Instan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stantiate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shot, </w:t>
            </w:r>
          </w:p>
          <w:p w14:paraId="6D0842A4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                             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pawn.transform.position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</w:p>
          <w:p w14:paraId="70F18AA1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                             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pawn.transform.rotation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7D6048D5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</w:p>
          <w:p w14:paraId="71D70771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Instance.GetCompon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igidbody</w:t>
            </w:r>
            <w:proofErr w:type="spellEnd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614561D3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ddForce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pawn.transform.forwar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pee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0E7A8E6D" w14:textId="5E0B830C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14:paraId="0EB6AEA9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115752AD" w14:textId="77777777" w:rsidR="00D0628E" w:rsidRDefault="00D0628E" w:rsidP="00D0628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14:paraId="7707F998" w14:textId="77777777" w:rsidR="00D0628E" w:rsidRDefault="00D0628E"/>
        </w:tc>
      </w:tr>
    </w:tbl>
    <w:p w14:paraId="0E66043E" w14:textId="111BFBE4" w:rsidR="00D0628E" w:rsidRDefault="003E46A5">
      <w:r w:rsidRPr="003E46A5">
        <w:rPr>
          <w:noProof/>
        </w:rPr>
        <w:lastRenderedPageBreak/>
        <w:drawing>
          <wp:inline distT="0" distB="0" distL="0" distR="0" wp14:anchorId="1D5EF0CD" wp14:editId="534B76DE">
            <wp:extent cx="5731510" cy="2369185"/>
            <wp:effectExtent l="0" t="0" r="254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B1A1D" w14:textId="0DEC4210" w:rsidR="003E46A5" w:rsidRDefault="003E46A5">
      <w:r w:rsidRPr="003E46A5">
        <w:rPr>
          <w:noProof/>
        </w:rPr>
        <w:drawing>
          <wp:inline distT="0" distB="0" distL="0" distR="0" wp14:anchorId="5AD623AD" wp14:editId="06949A33">
            <wp:extent cx="5731510" cy="2575560"/>
            <wp:effectExtent l="0" t="0" r="2540" b="0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E47E2" w14:textId="1690B600" w:rsidR="004B24EC" w:rsidRDefault="00324075">
      <w:r>
        <w:t>Run the game by clicking the run button</w:t>
      </w:r>
      <w:r w:rsidR="0024047E">
        <w:t>:</w:t>
      </w:r>
    </w:p>
    <w:p w14:paraId="5359BD74" w14:textId="66020B9D" w:rsidR="004B24EC" w:rsidRDefault="004B24EC">
      <w:r>
        <w:rPr>
          <w:noProof/>
        </w:rPr>
        <w:drawing>
          <wp:inline distT="0" distB="0" distL="0" distR="0" wp14:anchorId="77846651" wp14:editId="766DA798">
            <wp:extent cx="5466544" cy="2379980"/>
            <wp:effectExtent l="0" t="0" r="1270" b="1270"/>
            <wp:docPr id="750625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625506" name=""/>
                    <pic:cNvPicPr/>
                  </pic:nvPicPr>
                  <pic:blipFill rotWithShape="1">
                    <a:blip r:embed="rId15"/>
                    <a:srcRect l="33902" t="2392" r="30534" b="69145"/>
                    <a:stretch/>
                  </pic:blipFill>
                  <pic:spPr bwMode="auto">
                    <a:xfrm>
                      <a:off x="0" y="0"/>
                      <a:ext cx="5477403" cy="2384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5F7BD" w14:textId="77777777" w:rsidR="004B24EC" w:rsidRDefault="004B24EC">
      <w:r>
        <w:br w:type="page"/>
      </w:r>
    </w:p>
    <w:p w14:paraId="3BAF27BF" w14:textId="479BDF65" w:rsidR="003E46A5" w:rsidRDefault="003E46A5">
      <w:r>
        <w:lastRenderedPageBreak/>
        <w:t>Test everything works:</w:t>
      </w:r>
    </w:p>
    <w:p w14:paraId="60858F0D" w14:textId="6CA20368" w:rsidR="003E46A5" w:rsidRDefault="003E46A5" w:rsidP="003E46A5">
      <w:pPr>
        <w:pStyle w:val="ListParagraph"/>
        <w:numPr>
          <w:ilvl w:val="0"/>
          <w:numId w:val="1"/>
        </w:numPr>
      </w:pPr>
      <w:r>
        <w:t>Rotating th</w:t>
      </w:r>
      <w:r w:rsidR="004D4097">
        <w:t>e</w:t>
      </w:r>
      <w:r>
        <w:t xml:space="preserve"> cannon (A and D or arrows LEFT and RIGHT)</w:t>
      </w:r>
    </w:p>
    <w:p w14:paraId="6E3D9E37" w14:textId="412CA0A5" w:rsidR="003E46A5" w:rsidRDefault="003E46A5" w:rsidP="003E46A5">
      <w:pPr>
        <w:pStyle w:val="ListParagraph"/>
        <w:numPr>
          <w:ilvl w:val="0"/>
          <w:numId w:val="1"/>
        </w:numPr>
      </w:pPr>
      <w:r>
        <w:t>Pitching the barrel (W and S or arrows UP and DOWN)</w:t>
      </w:r>
    </w:p>
    <w:p w14:paraId="55BE3A4F" w14:textId="6A2FA7A4" w:rsidR="003E46A5" w:rsidRDefault="003E46A5" w:rsidP="003E46A5">
      <w:pPr>
        <w:pStyle w:val="ListParagraph"/>
        <w:numPr>
          <w:ilvl w:val="0"/>
          <w:numId w:val="1"/>
        </w:numPr>
      </w:pPr>
      <w:r>
        <w:t>Firing a shot (using SHIFT)</w:t>
      </w:r>
    </w:p>
    <w:p w14:paraId="7E2B8BED" w14:textId="6BCF38C2" w:rsidR="00F71CB4" w:rsidRPr="00F71CB4" w:rsidRDefault="00F71CB4" w:rsidP="00F71CB4">
      <w:r w:rsidRPr="00F71CB4">
        <w:t>Try and hit the red block. It should smash if you hit it</w:t>
      </w:r>
      <w:r>
        <w:t xml:space="preserve"> and the </w:t>
      </w:r>
      <w:r w:rsidRPr="00F71CB4">
        <w:t>score should increment.</w:t>
      </w:r>
    </w:p>
    <w:p w14:paraId="1BD14C4D" w14:textId="0D55C709" w:rsidR="00F71CB4" w:rsidRDefault="00F71CB4" w:rsidP="00F71CB4">
      <w:r w:rsidRPr="00F71CB4">
        <w:t>Settings can be changed in the inspector</w:t>
      </w:r>
      <w:r>
        <w:t xml:space="preserve"> for things like power and </w:t>
      </w:r>
      <w:r w:rsidR="00737DF2">
        <w:t>smash intensity.</w:t>
      </w:r>
    </w:p>
    <w:p w14:paraId="2EC168FB" w14:textId="7D89910B" w:rsidR="00794028" w:rsidRDefault="00794028" w:rsidP="00794028">
      <w:pPr>
        <w:jc w:val="center"/>
      </w:pPr>
      <w:r w:rsidRPr="00794028">
        <w:rPr>
          <w:noProof/>
        </w:rPr>
        <w:drawing>
          <wp:inline distT="0" distB="0" distL="0" distR="0" wp14:anchorId="218E4A49" wp14:editId="45D347F9">
            <wp:extent cx="4057650" cy="2133121"/>
            <wp:effectExtent l="0" t="0" r="0" b="635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1621" cy="2140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4028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3F34E" w14:textId="77777777" w:rsidR="00DC6547" w:rsidRDefault="00DC6547" w:rsidP="00794028">
      <w:pPr>
        <w:spacing w:after="0" w:line="240" w:lineRule="auto"/>
      </w:pPr>
      <w:r>
        <w:separator/>
      </w:r>
    </w:p>
  </w:endnote>
  <w:endnote w:type="continuationSeparator" w:id="0">
    <w:p w14:paraId="5D8D823F" w14:textId="77777777" w:rsidR="00DC6547" w:rsidRDefault="00DC6547" w:rsidP="007940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5274458"/>
      <w:docPartObj>
        <w:docPartGallery w:val="Page Numbers (Bottom of Page)"/>
        <w:docPartUnique/>
      </w:docPartObj>
    </w:sdtPr>
    <w:sdtEndPr>
      <w:rPr>
        <w:color w:val="808080" w:themeColor="background1" w:themeShade="80"/>
      </w:rPr>
    </w:sdtEndPr>
    <w:sdtContent>
      <w:sdt>
        <w:sdtPr>
          <w:rPr>
            <w:color w:val="808080" w:themeColor="background1" w:themeShade="8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008FFF4" w14:textId="386627D2" w:rsidR="00794028" w:rsidRPr="00794028" w:rsidRDefault="00794028" w:rsidP="00794028">
            <w:pPr>
              <w:pStyle w:val="Footer"/>
              <w:jc w:val="center"/>
              <w:rPr>
                <w:color w:val="808080" w:themeColor="background1" w:themeShade="80"/>
              </w:rPr>
            </w:pPr>
            <w:r w:rsidRPr="00794028">
              <w:rPr>
                <w:color w:val="808080" w:themeColor="background1" w:themeShade="80"/>
              </w:rPr>
              <w:t xml:space="preserve">Page </w:t>
            </w:r>
            <w:r w:rsidRPr="00794028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794028">
              <w:rPr>
                <w:b/>
                <w:bCs/>
                <w:color w:val="808080" w:themeColor="background1" w:themeShade="80"/>
              </w:rPr>
              <w:instrText xml:space="preserve"> PAGE </w:instrText>
            </w:r>
            <w:r w:rsidRPr="00794028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Pr="00794028">
              <w:rPr>
                <w:b/>
                <w:bCs/>
                <w:noProof/>
                <w:color w:val="808080" w:themeColor="background1" w:themeShade="80"/>
              </w:rPr>
              <w:t>2</w:t>
            </w:r>
            <w:r w:rsidRPr="00794028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  <w:r w:rsidRPr="00794028">
              <w:rPr>
                <w:color w:val="808080" w:themeColor="background1" w:themeShade="80"/>
              </w:rPr>
              <w:t xml:space="preserve"> of </w:t>
            </w:r>
            <w:r w:rsidRPr="00794028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begin"/>
            </w:r>
            <w:r w:rsidRPr="00794028">
              <w:rPr>
                <w:b/>
                <w:bCs/>
                <w:color w:val="808080" w:themeColor="background1" w:themeShade="80"/>
              </w:rPr>
              <w:instrText xml:space="preserve"> NUMPAGES  </w:instrText>
            </w:r>
            <w:r w:rsidRPr="00794028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separate"/>
            </w:r>
            <w:r w:rsidRPr="00794028">
              <w:rPr>
                <w:b/>
                <w:bCs/>
                <w:noProof/>
                <w:color w:val="808080" w:themeColor="background1" w:themeShade="80"/>
              </w:rPr>
              <w:t>2</w:t>
            </w:r>
            <w:r w:rsidRPr="00794028">
              <w:rPr>
                <w:b/>
                <w:bCs/>
                <w:color w:val="808080" w:themeColor="background1" w:themeShade="80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CF5F3" w14:textId="77777777" w:rsidR="00DC6547" w:rsidRDefault="00DC6547" w:rsidP="00794028">
      <w:pPr>
        <w:spacing w:after="0" w:line="240" w:lineRule="auto"/>
      </w:pPr>
      <w:r>
        <w:separator/>
      </w:r>
    </w:p>
  </w:footnote>
  <w:footnote w:type="continuationSeparator" w:id="0">
    <w:p w14:paraId="6ADCEA40" w14:textId="77777777" w:rsidR="00DC6547" w:rsidRDefault="00DC6547" w:rsidP="007940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302BF"/>
    <w:multiLevelType w:val="hybridMultilevel"/>
    <w:tmpl w:val="F0A2F8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5370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zU1NLcwtTAyNjRV0lEKTi0uzszPAykwrAUAbvPmgiwAAAA="/>
  </w:docVars>
  <w:rsids>
    <w:rsidRoot w:val="00231389"/>
    <w:rsid w:val="001A4B49"/>
    <w:rsid w:val="001D18B3"/>
    <w:rsid w:val="00214FC2"/>
    <w:rsid w:val="00231389"/>
    <w:rsid w:val="0024047E"/>
    <w:rsid w:val="0026068E"/>
    <w:rsid w:val="002732C4"/>
    <w:rsid w:val="00324075"/>
    <w:rsid w:val="003E46A5"/>
    <w:rsid w:val="0041372F"/>
    <w:rsid w:val="00421513"/>
    <w:rsid w:val="004705A2"/>
    <w:rsid w:val="004B24EC"/>
    <w:rsid w:val="004D4097"/>
    <w:rsid w:val="005B6992"/>
    <w:rsid w:val="006D5C3B"/>
    <w:rsid w:val="00737DF2"/>
    <w:rsid w:val="00794028"/>
    <w:rsid w:val="00811F61"/>
    <w:rsid w:val="00A93A31"/>
    <w:rsid w:val="00AE3CA1"/>
    <w:rsid w:val="00CB7A02"/>
    <w:rsid w:val="00CD604D"/>
    <w:rsid w:val="00D0628E"/>
    <w:rsid w:val="00DC6547"/>
    <w:rsid w:val="00E429D2"/>
    <w:rsid w:val="00EA748A"/>
    <w:rsid w:val="00F265DE"/>
    <w:rsid w:val="00F71CB4"/>
    <w:rsid w:val="00F73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FC5CB"/>
  <w15:chartTrackingRefBased/>
  <w15:docId w15:val="{07417942-980C-4C87-A36D-0078185F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62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D06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46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40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028"/>
  </w:style>
  <w:style w:type="paragraph" w:styleId="Footer">
    <w:name w:val="footer"/>
    <w:basedOn w:val="Normal"/>
    <w:link w:val="FooterChar"/>
    <w:uiPriority w:val="99"/>
    <w:unhideWhenUsed/>
    <w:rsid w:val="007940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0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0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4717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037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67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5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ennison (Staff)</dc:creator>
  <cp:keywords/>
  <dc:description/>
  <cp:lastModifiedBy>Ronald Mo (Staff)</cp:lastModifiedBy>
  <cp:revision>25</cp:revision>
  <cp:lastPrinted>2022-05-23T23:06:00Z</cp:lastPrinted>
  <dcterms:created xsi:type="dcterms:W3CDTF">2022-05-23T22:13:00Z</dcterms:created>
  <dcterms:modified xsi:type="dcterms:W3CDTF">2024-11-05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c1ed667f38958ff2ccab87459a7f5a89662abfde1976587ade3109ed7e1a1a</vt:lpwstr>
  </property>
</Properties>
</file>